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4CA5" w:rsidRDefault="00A76D1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S2. </w:t>
      </w:r>
      <w:r>
        <w:rPr>
          <w:rFonts w:ascii="Times New Roman" w:hAnsi="Times New Roman" w:cs="Times New Roman" w:hint="eastAsia"/>
          <w:b/>
          <w:sz w:val="24"/>
          <w:szCs w:val="24"/>
        </w:rPr>
        <w:t>The designed p</w:t>
      </w:r>
      <w:r>
        <w:rPr>
          <w:rFonts w:ascii="Times New Roman" w:hAnsi="Times New Roman" w:cs="Times New Roman"/>
          <w:b/>
          <w:sz w:val="24"/>
          <w:szCs w:val="24"/>
        </w:rPr>
        <w:t>rimers used in this study</w:t>
      </w:r>
    </w:p>
    <w:tbl>
      <w:tblPr>
        <w:tblStyle w:val="1"/>
        <w:tblW w:w="4573" w:type="pct"/>
        <w:tblLayout w:type="fixed"/>
        <w:tblLook w:val="04A0" w:firstRow="1" w:lastRow="0" w:firstColumn="1" w:lastColumn="0" w:noHBand="0" w:noVBand="1"/>
      </w:tblPr>
      <w:tblGrid>
        <w:gridCol w:w="2375"/>
        <w:gridCol w:w="3687"/>
        <w:gridCol w:w="6902"/>
      </w:tblGrid>
      <w:tr w:rsidR="00D64CA5" w:rsidTr="00F916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916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Purpose of use</w:t>
            </w: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rimer name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DNA sequence</w:t>
            </w:r>
          </w:p>
        </w:tc>
      </w:tr>
      <w:tr w:rsidR="00D64CA5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D64CA5" w:rsidRDefault="00DA68F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BAX-inducing cell death inhibiting assay</w:t>
            </w: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NSP-pGR107-XmaI-F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AGTGGATCCCCCGGGCAGAACGCCGTCGTCA</w:t>
            </w:r>
          </w:p>
        </w:tc>
      </w:tr>
      <w:tr w:rsidR="00D64CA5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D64CA5" w:rsidRDefault="00D64CA5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NSP-pGR107-SalI-R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CATCGGCGGTCGACTTACTTGCAGAGCTGGGC</w:t>
            </w:r>
          </w:p>
        </w:tc>
      </w:tr>
      <w:tr w:rsidR="00D64CA5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D64CA5" w:rsidRDefault="00D64CA5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pGR107-XmaI-F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AGTGGATCCCCCGGGCAGAACGCCGTCGTCA</w:t>
            </w:r>
          </w:p>
        </w:tc>
      </w:tr>
      <w:tr w:rsidR="00D64CA5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D64CA5" w:rsidRDefault="00D64CA5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pGR107-SalI-R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CATCGGCGGTCGACTTACTTGCAGAGCTGGGC</w:t>
            </w:r>
          </w:p>
        </w:tc>
      </w:tr>
      <w:tr w:rsidR="00D64CA5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D64CA5" w:rsidRDefault="00D64CA5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BAX-pGR107-XmaI-F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AGTGGATCCCCCGGGATGGACGGGTCCGGGG</w:t>
            </w:r>
          </w:p>
        </w:tc>
      </w:tr>
      <w:tr w:rsidR="00D64CA5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D64CA5" w:rsidRDefault="00D64CA5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BAX-pGR107-SalI-R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CATCGGCGGTCGACTCAGCCCATCTTCTTCCAGA</w:t>
            </w:r>
          </w:p>
        </w:tc>
      </w:tr>
      <w:tr w:rsidR="000667E9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0667E9" w:rsidRDefault="000667E9" w:rsidP="000667E9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0667E9" w:rsidRDefault="000667E9" w:rsidP="000667E9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FP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-pGR107-XmaI-F</w:t>
            </w:r>
          </w:p>
        </w:tc>
        <w:tc>
          <w:tcPr>
            <w:tcW w:w="2662" w:type="pct"/>
            <w:noWrap/>
            <w:vAlign w:val="center"/>
          </w:tcPr>
          <w:p w:rsidR="000667E9" w:rsidRDefault="000667E9" w:rsidP="000667E9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AGTGGATCCCCCGGG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ATGGTGAGCAAGGGCGAGG</w:t>
            </w:r>
          </w:p>
        </w:tc>
      </w:tr>
      <w:tr w:rsidR="000667E9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0667E9" w:rsidRDefault="000667E9" w:rsidP="000667E9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0667E9" w:rsidRDefault="000667E9" w:rsidP="000667E9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FP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-pGR107-SalI-R</w:t>
            </w:r>
          </w:p>
        </w:tc>
        <w:tc>
          <w:tcPr>
            <w:tcW w:w="2662" w:type="pct"/>
            <w:noWrap/>
            <w:vAlign w:val="center"/>
          </w:tcPr>
          <w:p w:rsidR="000667E9" w:rsidRDefault="000667E9" w:rsidP="000667E9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CATCGGCGGTCGAC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TTACTTGTACAGCTCGTCCATGCC</w:t>
            </w:r>
          </w:p>
        </w:tc>
      </w:tr>
      <w:tr w:rsidR="00D64CA5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Yeast secretion</w:t>
            </w: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</w:t>
            </w:r>
            <w:r w:rsidRPr="00DA68F7"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  <w:vertAlign w:val="superscript"/>
              </w:rPr>
              <w:t>SP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-pSUC2-EcoR1-F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TTAATTAAGAATTCATGAAGACCTCTGTTGTCGC</w:t>
            </w:r>
          </w:p>
        </w:tc>
      </w:tr>
      <w:tr w:rsidR="00D64CA5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D64CA5" w:rsidRDefault="00D64CA5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</w:t>
            </w:r>
            <w:r w:rsidRPr="00DA68F7"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  <w:vertAlign w:val="superscript"/>
              </w:rPr>
              <w:t>SP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-pSUC2-Xho1-R</w:t>
            </w:r>
          </w:p>
        </w:tc>
        <w:tc>
          <w:tcPr>
            <w:tcW w:w="2662" w:type="pct"/>
            <w:noWrap/>
            <w:vAlign w:val="center"/>
          </w:tcPr>
          <w:p w:rsidR="00D64CA5" w:rsidRDefault="00A76D17" w:rsidP="00DA68F7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AGGGAGAACCTCGAGGTTGTACGGGAAAGACTGC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bookmarkStart w:id="0" w:name="_Hlk37352116"/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lastRenderedPageBreak/>
              <w:t>Subcellular localization</w:t>
            </w: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NSP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pCAM1301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ac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F</w:t>
            </w:r>
          </w:p>
        </w:tc>
        <w:bookmarkEnd w:id="0"/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 w:rsidRPr="00F916EC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AGAACACGGGGGACGAGCTCCAGAACGCCGTCGTCATCA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NSP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pCAM1301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Kpn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R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 w:rsidRPr="00F916EC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CTAGAGGATC</w:t>
            </w:r>
            <w:bookmarkStart w:id="1" w:name="_GoBack"/>
            <w:bookmarkEnd w:id="1"/>
            <w:r w:rsidRPr="00F916EC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CCCGGGTACCCTTGCAGAGCTGGGCAGT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pCAM1301-S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acI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F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 w:rsidRPr="00F916EC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AGAACACGGGGGACGAGCTCATGAAGACCTCTGTTGTCG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pCAM1301-Kpn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R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 w:rsidRPr="00F916EC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TCTAGAGGATCCCCGGGTACCCTTGCAGAGCTGGGCAGT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NSP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pGD-Xho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F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GTACAAGTCTCGAGCTATGCAGAACGCCGTCGTCA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NSP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pGD-BamH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R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AGATCCGGTGGATCCTTACTTGCAGAGCTGGGC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pGD-Xho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F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 xml:space="preserve">GTACAAGTCTCGAGCTATGAAGACCTCTGTTGTCGC 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pGD-BamH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R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AGATCCGGTGGATCCTTACTTGCAGAGCTGGGC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enes expression</w:t>
            </w: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qPCR-F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ACAGGCCGTTGTTCTTTGGA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UvHrip1-qPCR-R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GGTTTCCGGCAAACGGATTC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OsPR1#012-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qPCR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F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 w:rsidRPr="00DA68F7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CAGCTACGTTTACAAGCAGA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OsPR1#012-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qPCR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R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 w:rsidRPr="00DA68F7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GCATCGGAGCAGTGAAACA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OsPR10b-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qPCR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F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 w:rsidRPr="00DA68F7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TCGCGGTGTCGGTGGAGAG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OsPR10b-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qPCR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R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 w:rsidRPr="00DA68F7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ACGGCGTCGATGAATCCGGC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UV-</w:t>
            </w:r>
            <w:r w:rsidRPr="00DA68F7">
              <w:rPr>
                <w:rFonts w:ascii="Times New Roman" w:hAnsi="Times New Roman" w:cs="Times New Roman"/>
                <w:sz w:val="24"/>
                <w:szCs w:val="24"/>
              </w:rPr>
              <w:t>α-tubulin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qPCR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F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GACAACTGCAACTCCCTCCA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UV-</w:t>
            </w:r>
            <w:r w:rsidRPr="00DA68F7">
              <w:rPr>
                <w:rFonts w:ascii="Times New Roman" w:hAnsi="Times New Roman" w:cs="Times New Roman"/>
                <w:sz w:val="24"/>
                <w:szCs w:val="24"/>
              </w:rPr>
              <w:t>α-tubulin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 w:hint="eastAsia"/>
                <w:iCs/>
                <w:kern w:val="0"/>
                <w:sz w:val="24"/>
                <w:szCs w:val="24"/>
              </w:rPr>
              <w:t>qPCR-</w:t>
            </w: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R</w:t>
            </w:r>
          </w:p>
        </w:tc>
        <w:tc>
          <w:tcPr>
            <w:tcW w:w="2662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CTAGACGCTCCAGCATGAGG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</w:tcPr>
          <w:p w:rsidR="00F916EC" w:rsidRPr="008F206B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137F93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OsActin</w:t>
            </w:r>
            <w:proofErr w:type="spellEnd"/>
            <w:r w:rsidRPr="008F206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q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CR</w:t>
            </w:r>
            <w:r w:rsidRPr="008F206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F</w:t>
            </w:r>
          </w:p>
        </w:tc>
        <w:tc>
          <w:tcPr>
            <w:tcW w:w="2662" w:type="pct"/>
            <w:noWrap/>
          </w:tcPr>
          <w:p w:rsidR="00F916EC" w:rsidRPr="008F206B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8F206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CCATCTTGGCATCTCTCAG</w:t>
            </w:r>
          </w:p>
        </w:tc>
      </w:tr>
      <w:tr w:rsidR="00F916EC" w:rsidTr="00F916EC">
        <w:trPr>
          <w:trHeight w:val="315"/>
        </w:trPr>
        <w:tc>
          <w:tcPr>
            <w:tcW w:w="916" w:type="pct"/>
            <w:noWrap/>
            <w:vAlign w:val="center"/>
          </w:tcPr>
          <w:p w:rsidR="00F916EC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</w:pPr>
          </w:p>
        </w:tc>
        <w:tc>
          <w:tcPr>
            <w:tcW w:w="1422" w:type="pct"/>
            <w:noWrap/>
          </w:tcPr>
          <w:p w:rsidR="00F916EC" w:rsidRPr="008F206B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137F93">
              <w:rPr>
                <w:rFonts w:ascii="Times New Roman" w:eastAsia="宋体" w:hAnsi="Times New Roman" w:cs="Times New Roman"/>
                <w:iCs/>
                <w:kern w:val="0"/>
                <w:sz w:val="24"/>
                <w:szCs w:val="24"/>
              </w:rPr>
              <w:t>OsActin</w:t>
            </w:r>
            <w:proofErr w:type="spellEnd"/>
            <w:r w:rsidRPr="008F206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q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CR</w:t>
            </w:r>
            <w:r w:rsidRPr="008F206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R</w:t>
            </w:r>
          </w:p>
        </w:tc>
        <w:tc>
          <w:tcPr>
            <w:tcW w:w="2662" w:type="pct"/>
            <w:noWrap/>
          </w:tcPr>
          <w:p w:rsidR="00F916EC" w:rsidRPr="008F206B" w:rsidRDefault="00F916EC" w:rsidP="00F916EC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8F206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TACCCGCATCAGGCATCTG</w:t>
            </w:r>
          </w:p>
        </w:tc>
      </w:tr>
    </w:tbl>
    <w:p w:rsidR="00D64CA5" w:rsidRDefault="00D64CA5">
      <w:pPr>
        <w:spacing w:line="480" w:lineRule="auto"/>
        <w:rPr>
          <w:sz w:val="24"/>
          <w:szCs w:val="24"/>
          <w:lang w:val="en-GB"/>
        </w:rPr>
      </w:pPr>
    </w:p>
    <w:sectPr w:rsidR="00D64CA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13E1" w:rsidRDefault="005E13E1" w:rsidP="00DA68F7">
      <w:r>
        <w:separator/>
      </w:r>
    </w:p>
  </w:endnote>
  <w:endnote w:type="continuationSeparator" w:id="0">
    <w:p w:rsidR="005E13E1" w:rsidRDefault="005E13E1" w:rsidP="00DA6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13E1" w:rsidRDefault="005E13E1" w:rsidP="00DA68F7">
      <w:r>
        <w:separator/>
      </w:r>
    </w:p>
  </w:footnote>
  <w:footnote w:type="continuationSeparator" w:id="0">
    <w:p w:rsidR="005E13E1" w:rsidRDefault="005E13E1" w:rsidP="00DA68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Njc3MzIwNjQwsDRR0lEKTi0uzszPAykwqQUAM283cywAAAA="/>
  </w:docVars>
  <w:rsids>
    <w:rsidRoot w:val="00F05EA2"/>
    <w:rsid w:val="00006CC2"/>
    <w:rsid w:val="0002097A"/>
    <w:rsid w:val="000667E9"/>
    <w:rsid w:val="00137F93"/>
    <w:rsid w:val="00232212"/>
    <w:rsid w:val="002812CF"/>
    <w:rsid w:val="0028302D"/>
    <w:rsid w:val="002A71E7"/>
    <w:rsid w:val="002C43F2"/>
    <w:rsid w:val="002D1A8B"/>
    <w:rsid w:val="003F677A"/>
    <w:rsid w:val="00425B01"/>
    <w:rsid w:val="00453E04"/>
    <w:rsid w:val="00465051"/>
    <w:rsid w:val="004B3015"/>
    <w:rsid w:val="004B3EFB"/>
    <w:rsid w:val="004B48F2"/>
    <w:rsid w:val="005775B2"/>
    <w:rsid w:val="005E13E1"/>
    <w:rsid w:val="005E3D86"/>
    <w:rsid w:val="005F410B"/>
    <w:rsid w:val="00604B9D"/>
    <w:rsid w:val="00615829"/>
    <w:rsid w:val="0065255E"/>
    <w:rsid w:val="00673CEA"/>
    <w:rsid w:val="006867BC"/>
    <w:rsid w:val="006B5C99"/>
    <w:rsid w:val="006F6758"/>
    <w:rsid w:val="007122DB"/>
    <w:rsid w:val="007440AB"/>
    <w:rsid w:val="00773F7C"/>
    <w:rsid w:val="007B219F"/>
    <w:rsid w:val="007C4A0F"/>
    <w:rsid w:val="008406E0"/>
    <w:rsid w:val="008B68E0"/>
    <w:rsid w:val="008F206B"/>
    <w:rsid w:val="00922212"/>
    <w:rsid w:val="00930DDC"/>
    <w:rsid w:val="009A0034"/>
    <w:rsid w:val="009E19B6"/>
    <w:rsid w:val="00A577D3"/>
    <w:rsid w:val="00A76D17"/>
    <w:rsid w:val="00AD55FC"/>
    <w:rsid w:val="00AF4021"/>
    <w:rsid w:val="00AF4ACE"/>
    <w:rsid w:val="00B002F5"/>
    <w:rsid w:val="00B16C5A"/>
    <w:rsid w:val="00B313FE"/>
    <w:rsid w:val="00B750CB"/>
    <w:rsid w:val="00B77148"/>
    <w:rsid w:val="00B91D41"/>
    <w:rsid w:val="00BB45B2"/>
    <w:rsid w:val="00C15A35"/>
    <w:rsid w:val="00C25167"/>
    <w:rsid w:val="00C31DB2"/>
    <w:rsid w:val="00C608C5"/>
    <w:rsid w:val="00C71FBC"/>
    <w:rsid w:val="00C84D8E"/>
    <w:rsid w:val="00C87D4E"/>
    <w:rsid w:val="00D64CA5"/>
    <w:rsid w:val="00DA68F7"/>
    <w:rsid w:val="00E24503"/>
    <w:rsid w:val="00F05EA2"/>
    <w:rsid w:val="00F571DB"/>
    <w:rsid w:val="00F916EC"/>
    <w:rsid w:val="00FC1870"/>
    <w:rsid w:val="019E48F3"/>
    <w:rsid w:val="03BF29B7"/>
    <w:rsid w:val="04D57FE0"/>
    <w:rsid w:val="0FA44B36"/>
    <w:rsid w:val="10887DEE"/>
    <w:rsid w:val="10FD4977"/>
    <w:rsid w:val="1C4043B4"/>
    <w:rsid w:val="1DB52536"/>
    <w:rsid w:val="329972F1"/>
    <w:rsid w:val="3FFA67EF"/>
    <w:rsid w:val="5AFF7EFC"/>
    <w:rsid w:val="6F692461"/>
    <w:rsid w:val="7EAF6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8B949"/>
  <w15:docId w15:val="{1FA432D4-4C5D-4F23-82BA-0C07A4164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Pr>
      <w:color w:val="800080"/>
      <w:u w:val="single"/>
    </w:rPr>
  </w:style>
  <w:style w:type="character" w:styleId="a8">
    <w:name w:val="Emphasis"/>
    <w:basedOn w:val="a0"/>
    <w:uiPriority w:val="20"/>
    <w:qFormat/>
  </w:style>
  <w:style w:type="character" w:styleId="a9">
    <w:name w:val="Hyperlink"/>
    <w:basedOn w:val="a0"/>
    <w:uiPriority w:val="99"/>
    <w:semiHidden/>
    <w:unhideWhenUsed/>
    <w:rPr>
      <w:color w:val="0000FF"/>
      <w:u w:val="single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customStyle="1" w:styleId="font5">
    <w:name w:val="font5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6">
    <w:name w:val="font6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font7">
    <w:name w:val="font7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font8">
    <w:name w:val="font8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9">
    <w:name w:val="font9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5">
    <w:name w:val="xl65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6">
    <w:name w:val="xl66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7">
    <w:name w:val="xl67"/>
    <w:basedOn w:val="a"/>
    <w:pPr>
      <w:widowControl/>
      <w:spacing w:before="100" w:beforeAutospacing="1" w:after="100" w:afterAutospacing="1"/>
      <w:jc w:val="left"/>
      <w:textAlignment w:val="bottom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8">
    <w:name w:val="xl68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xl69">
    <w:name w:val="xl69"/>
    <w:basedOn w:val="a"/>
    <w:pPr>
      <w:widowControl/>
      <w:spacing w:before="100" w:beforeAutospacing="1" w:after="100" w:afterAutospacing="1"/>
      <w:jc w:val="left"/>
      <w:textAlignment w:val="bottom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xl70">
    <w:name w:val="xl70"/>
    <w:basedOn w:val="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xl71">
    <w:name w:val="xl71"/>
    <w:basedOn w:val="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2">
    <w:name w:val="xl72"/>
    <w:basedOn w:val="a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xl73">
    <w:name w:val="xl73"/>
    <w:basedOn w:val="a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table" w:customStyle="1" w:styleId="1">
    <w:name w:val="样式1"/>
    <w:basedOn w:val="a1"/>
    <w:uiPriority w:val="99"/>
    <w:tblPr>
      <w:tblBorders>
        <w:top w:val="single" w:sz="8" w:space="0" w:color="auto"/>
        <w:bottom w:val="single" w:sz="8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font41">
    <w:name w:val="font41"/>
    <w:basedOn w:val="a0"/>
    <w:rPr>
      <w:rFonts w:ascii="宋体" w:eastAsia="宋体" w:hAnsi="宋体" w:cs="宋体" w:hint="eastAsia"/>
      <w:color w:val="000000"/>
      <w:sz w:val="21"/>
      <w:szCs w:val="21"/>
      <w:u w:val="none"/>
    </w:rPr>
  </w:style>
  <w:style w:type="character" w:customStyle="1" w:styleId="font11">
    <w:name w:val="font11"/>
    <w:basedOn w:val="a0"/>
    <w:rPr>
      <w:rFonts w:ascii="Calibri" w:hAnsi="Calibri" w:cs="Calibri" w:hint="default"/>
      <w:color w:val="000000"/>
      <w:sz w:val="21"/>
      <w:szCs w:val="21"/>
      <w:u w:val="none"/>
    </w:rPr>
  </w:style>
  <w:style w:type="character" w:customStyle="1" w:styleId="font51">
    <w:name w:val="font51"/>
    <w:basedOn w:val="a0"/>
    <w:rPr>
      <w:rFonts w:ascii="等线" w:eastAsia="等线" w:hAnsi="等线" w:cs="等线" w:hint="eastAsia"/>
      <w:color w:val="FF0000"/>
      <w:sz w:val="22"/>
      <w:szCs w:val="22"/>
      <w:u w:val="none"/>
    </w:rPr>
  </w:style>
  <w:style w:type="character" w:customStyle="1" w:styleId="font21">
    <w:name w:val="font21"/>
    <w:basedOn w:val="a0"/>
    <w:rPr>
      <w:rFonts w:ascii="等线" w:eastAsia="等线" w:hAnsi="等线" w:cs="等线" w:hint="eastAsia"/>
      <w:color w:val="000000"/>
      <w:sz w:val="22"/>
      <w:szCs w:val="22"/>
      <w:u w:val="none"/>
    </w:rPr>
  </w:style>
  <w:style w:type="character" w:customStyle="1" w:styleId="font01">
    <w:name w:val="font01"/>
    <w:basedOn w:val="a0"/>
    <w:rPr>
      <w:rFonts w:ascii="等线" w:eastAsia="等线" w:hAnsi="等线" w:cs="等线" w:hint="eastAsia"/>
      <w:color w:val="FF000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ECDD5ED-8A1C-43BB-80F5-351F24492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50</Words>
  <Characters>1427</Characters>
  <Application>Microsoft Office Word</Application>
  <DocSecurity>0</DocSecurity>
  <Lines>11</Lines>
  <Paragraphs>3</Paragraphs>
  <ScaleCrop>false</ScaleCrop>
  <Company>VIP专用版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番茄花园</dc:creator>
  <cp:lastModifiedBy>Kris</cp:lastModifiedBy>
  <cp:revision>66</cp:revision>
  <dcterms:created xsi:type="dcterms:W3CDTF">2014-10-05T06:24:00Z</dcterms:created>
  <dcterms:modified xsi:type="dcterms:W3CDTF">2020-04-09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